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A732A3" w14:textId="32131B75" w:rsidR="00AA69CA" w:rsidRDefault="00CD5EDB" w:rsidP="00AA69CA">
      <w:pPr>
        <w:jc w:val="center"/>
        <w:rPr>
          <w:rFonts w:ascii="Calibri" w:hAnsi="Calibri" w:cs="Calibri"/>
          <w:b/>
          <w:bCs/>
        </w:rPr>
      </w:pPr>
      <w:r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22113192" wp14:editId="7F212613">
            <wp:simplePos x="0" y="0"/>
            <wp:positionH relativeFrom="column">
              <wp:posOffset>3714750</wp:posOffset>
            </wp:positionH>
            <wp:positionV relativeFrom="paragraph">
              <wp:posOffset>0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9CA"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6AA6C4D9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</w:p>
    <w:p w14:paraId="0DDAF1EA" w14:textId="656C6AF0" w:rsidR="009C0871" w:rsidRDefault="004D422B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DIPLOMADO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 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="00902771" w:rsidRPr="006B77F1">
        <w:rPr>
          <w:rFonts w:ascii="Calibri" w:hAnsi="Calibri" w:cs="Calibri"/>
          <w:b/>
          <w:bCs/>
          <w:lang w:val="es-ES_tradnl"/>
        </w:rPr>
        <w:t>LISIS DE DATOS CON R PARA LA ACUICULTURA</w:t>
      </w:r>
    </w:p>
    <w:p w14:paraId="463CB1CC" w14:textId="45C65412" w:rsidR="00CD5EDB" w:rsidRPr="00CD5EDB" w:rsidRDefault="00CD5EDB" w:rsidP="00CD5EDB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3r</w:t>
      </w:r>
      <w:r w:rsidR="00FD748E">
        <w:rPr>
          <w:rFonts w:ascii="Calibri" w:hAnsi="Calibri" w:cs="Calibri"/>
          <w:b/>
          <w:bCs/>
          <w:lang w:val="es-ES_tradnl"/>
        </w:rPr>
        <w:t>a versión</w:t>
      </w:r>
    </w:p>
    <w:p w14:paraId="7952C90E" w14:textId="1ADAA688" w:rsidR="0056575D" w:rsidRDefault="00CD5EDB" w:rsidP="00CD5EDB">
      <w:pPr>
        <w:spacing w:line="276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0</w:t>
      </w:r>
      <w:r w:rsidRPr="00CD5EDB">
        <w:rPr>
          <w:rFonts w:ascii="Calibri" w:hAnsi="Calibri" w:cs="Calibri"/>
          <w:b/>
          <w:bCs/>
        </w:rPr>
        <w:t>1 ABRIL - 30 JUNIO 2022</w:t>
      </w:r>
    </w:p>
    <w:p w14:paraId="70569CB2" w14:textId="77777777" w:rsidR="00CD5EDB" w:rsidRPr="006B77F1" w:rsidRDefault="00CD5EDB" w:rsidP="00CD5EDB">
      <w:pPr>
        <w:spacing w:line="276" w:lineRule="auto"/>
        <w:rPr>
          <w:rFonts w:ascii="Calibri" w:hAnsi="Calibri" w:cs="Calibri"/>
        </w:rPr>
      </w:pPr>
    </w:p>
    <w:p w14:paraId="0C43AF31" w14:textId="362476CE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BE1C03">
        <w:rPr>
          <w:rFonts w:ascii="Calibri" w:hAnsi="Calibri" w:cs="Calibri"/>
          <w:b/>
        </w:rPr>
        <w:t>PROGRAMA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10065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6B77F1" w:rsidRPr="006B77F1" w14:paraId="0DEB200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306C4933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4D422B">
              <w:rPr>
                <w:rFonts w:ascii="Calibri" w:hAnsi="Calibri" w:cs="Calibri"/>
                <w:color w:val="000000" w:themeColor="text1"/>
              </w:rPr>
              <w:t>Diplomado</w:t>
            </w:r>
            <w:r w:rsidR="007022BC">
              <w:rPr>
                <w:rFonts w:ascii="Calibri" w:hAnsi="Calibri" w:cs="Calibri"/>
                <w:color w:val="000000" w:themeColor="text1"/>
              </w:rPr>
              <w:t xml:space="preserve"> 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>nálisis de Datos con R para la Acuicultura</w:t>
            </w:r>
            <w:r w:rsidR="009716CF">
              <w:rPr>
                <w:rFonts w:ascii="Calibri" w:hAnsi="Calibri" w:cs="Calibri"/>
                <w:color w:val="000000" w:themeColor="text1"/>
              </w:rPr>
              <w:t>.</w:t>
            </w:r>
          </w:p>
        </w:tc>
      </w:tr>
      <w:tr w:rsidR="006B77F1" w:rsidRPr="006B77F1" w14:paraId="6EA43B74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44E5DC26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F50755">
              <w:rPr>
                <w:rFonts w:ascii="Calibri" w:eastAsia="Trebuchet MS" w:hAnsi="Calibri" w:cs="Calibri"/>
                <w:color w:val="000000" w:themeColor="text1"/>
              </w:rPr>
              <w:t>14</w:t>
            </w:r>
            <w:r w:rsidRPr="007022BC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F50755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2549E9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391FD9">
        <w:trPr>
          <w:trHeight w:hRule="exact" w:val="3205"/>
        </w:trPr>
        <w:tc>
          <w:tcPr>
            <w:tcW w:w="10065" w:type="dxa"/>
            <w:shd w:val="clear" w:color="auto" w:fill="auto"/>
          </w:tcPr>
          <w:p w14:paraId="1C917726" w14:textId="77777777" w:rsidR="00EE308D" w:rsidRPr="00C77ED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C77ED4">
              <w:rPr>
                <w:rFonts w:ascii="Calibri" w:hAnsi="Calibri" w:cs="Calibri"/>
                <w:b/>
              </w:rPr>
              <w:t>Pre-r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232E3F89" w14:textId="4E4CB9DF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>Título profesional o licenciatura.</w:t>
            </w:r>
          </w:p>
          <w:p w14:paraId="2C580A8E" w14:textId="708386BC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Programación básica con R: </w:t>
            </w:r>
            <w:r w:rsidRPr="00F50755">
              <w:rPr>
                <w:rFonts w:ascii="Calibri" w:hAnsi="Calibri" w:cs="Calibri"/>
              </w:rPr>
              <w:t>Deseable pero no excluyente. Los alumnos sin experiencia previa en programación con R deben considerar 4 horas de estudio y autoaprendizaje adicional por semana para poder alcanzar una comprensión avanzada de los objetivos de aprendizaje del curso.</w:t>
            </w:r>
          </w:p>
          <w:p w14:paraId="4803B9C2" w14:textId="4899C5F9" w:rsidR="00EE308D" w:rsidRPr="00EE308D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Inglés: </w:t>
            </w:r>
            <w:r w:rsidRPr="00F50755">
              <w:rPr>
                <w:rFonts w:ascii="Calibri" w:hAnsi="Calibri" w:cs="Calibri"/>
              </w:rPr>
              <w:t>Los softwares R, Rstudio, Rmarkdown, GitHub y todas las librerías de análisis estadístico que se usarán en el curso solo están disponibles en inglés. Alumnos sin competencias de lectura en inglés no deberían tomar el curso.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269424F" w14:textId="2FA86F3E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C15CE5">
              <w:rPr>
                <w:rFonts w:ascii="Calibri" w:eastAsia="Trebuchet MS" w:hAnsi="Calibri" w:cs="Calibri"/>
                <w:color w:val="000000" w:themeColor="text1"/>
              </w:rPr>
              <w:t>Primer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semestre / 202</w:t>
            </w:r>
            <w:r w:rsidR="00C15CE5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A84A54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</w:tc>
      </w:tr>
      <w:tr w:rsidR="004924B1" w:rsidRPr="006B77F1" w14:paraId="373500A1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7AC3738E" w14:textId="022B8C9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0</w:t>
            </w:r>
          </w:p>
        </w:tc>
      </w:tr>
      <w:tr w:rsidR="004924B1" w:rsidRPr="006B77F1" w14:paraId="6E97764E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0765FC94" w14:textId="381229E7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4</w:t>
            </w:r>
          </w:p>
        </w:tc>
      </w:tr>
      <w:tr w:rsidR="006B77F1" w:rsidRPr="006B77F1" w14:paraId="4CEA256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3A2858C" w14:textId="7C3B2EC4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104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DA99637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Andrés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972730" w14:paraId="4308CE79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7209F22F" w14:textId="77777777" w:rsidR="00713285" w:rsidRPr="006B77F1" w:rsidRDefault="00713285" w:rsidP="00713285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>PLAN DE EVALUACIONES</w:t>
      </w:r>
    </w:p>
    <w:p w14:paraId="029CEACA" w14:textId="77777777" w:rsidR="00713285" w:rsidRPr="006B77F1" w:rsidRDefault="00713285" w:rsidP="00713285">
      <w:pPr>
        <w:rPr>
          <w:rFonts w:ascii="Calibri" w:hAnsi="Calibri" w:cs="Calibri"/>
        </w:rPr>
      </w:pPr>
    </w:p>
    <w:tbl>
      <w:tblPr>
        <w:tblStyle w:val="Tablaconcuadrcula"/>
        <w:tblW w:w="5255" w:type="pct"/>
        <w:tblInd w:w="-147" w:type="dxa"/>
        <w:tblLook w:val="04A0" w:firstRow="1" w:lastRow="0" w:firstColumn="1" w:lastColumn="0" w:noHBand="0" w:noVBand="1"/>
      </w:tblPr>
      <w:tblGrid>
        <w:gridCol w:w="963"/>
        <w:gridCol w:w="1298"/>
        <w:gridCol w:w="1460"/>
        <w:gridCol w:w="3121"/>
        <w:gridCol w:w="2432"/>
        <w:gridCol w:w="1953"/>
      </w:tblGrid>
      <w:tr w:rsidR="00C15CE5" w:rsidRPr="006B77F1" w14:paraId="6465AA81" w14:textId="77777777" w:rsidTr="00C15CE5">
        <w:tc>
          <w:tcPr>
            <w:tcW w:w="429" w:type="pct"/>
            <w:vAlign w:val="center"/>
          </w:tcPr>
          <w:p w14:paraId="58E808A5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Id</w:t>
            </w:r>
          </w:p>
        </w:tc>
        <w:tc>
          <w:tcPr>
            <w:tcW w:w="578" w:type="pct"/>
            <w:vAlign w:val="center"/>
            <w:hideMark/>
          </w:tcPr>
          <w:p w14:paraId="58A083CD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ítulo evaluación</w:t>
            </w:r>
          </w:p>
        </w:tc>
        <w:tc>
          <w:tcPr>
            <w:tcW w:w="650" w:type="pct"/>
            <w:vAlign w:val="center"/>
            <w:hideMark/>
          </w:tcPr>
          <w:p w14:paraId="20ED227F" w14:textId="1A1829B9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echa</w:t>
            </w:r>
            <w:r w:rsidR="00694402">
              <w:rPr>
                <w:rFonts w:ascii="Calibri" w:hAnsi="Calibri" w:cs="Calibri"/>
                <w:b/>
                <w:sz w:val="24"/>
                <w:szCs w:val="24"/>
              </w:rPr>
              <w:t xml:space="preserve"> entrega trabajo</w:t>
            </w:r>
          </w:p>
        </w:tc>
        <w:tc>
          <w:tcPr>
            <w:tcW w:w="1390" w:type="pct"/>
            <w:vAlign w:val="center"/>
            <w:hideMark/>
          </w:tcPr>
          <w:p w14:paraId="44511F81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emario</w:t>
            </w:r>
          </w:p>
        </w:tc>
        <w:tc>
          <w:tcPr>
            <w:tcW w:w="1083" w:type="pct"/>
            <w:vAlign w:val="center"/>
            <w:hideMark/>
          </w:tcPr>
          <w:p w14:paraId="773268A2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ormato</w:t>
            </w:r>
          </w:p>
        </w:tc>
        <w:tc>
          <w:tcPr>
            <w:tcW w:w="870" w:type="pct"/>
            <w:vAlign w:val="center"/>
            <w:hideMark/>
          </w:tcPr>
          <w:p w14:paraId="63E507B6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Ponderación nota final</w:t>
            </w:r>
          </w:p>
        </w:tc>
      </w:tr>
      <w:tr w:rsidR="00C15CE5" w:rsidRPr="006B77F1" w14:paraId="1F8E7E68" w14:textId="77777777" w:rsidTr="00C15CE5">
        <w:tc>
          <w:tcPr>
            <w:tcW w:w="429" w:type="pct"/>
            <w:vAlign w:val="center"/>
          </w:tcPr>
          <w:p w14:paraId="3B0D428B" w14:textId="14F01258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578" w:type="pct"/>
            <w:vAlign w:val="center"/>
          </w:tcPr>
          <w:p w14:paraId="06BEA378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50" w:type="pct"/>
            <w:vAlign w:val="center"/>
          </w:tcPr>
          <w:p w14:paraId="20203732" w14:textId="77777777" w:rsidR="00713285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Martes 10 de mayo</w:t>
            </w:r>
          </w:p>
          <w:p w14:paraId="2A175381" w14:textId="3397C4C5" w:rsidR="00A32529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90" w:type="pct"/>
            <w:vAlign w:val="center"/>
          </w:tcPr>
          <w:p w14:paraId="7CBBD522" w14:textId="77777777" w:rsidR="00C15CE5" w:rsidRPr="00A32529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</w:t>
            </w:r>
          </w:p>
          <w:p w14:paraId="6E9FA7EC" w14:textId="6485D150" w:rsidR="00713285" w:rsidRPr="00A32529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Investigación reproducible y análisis exploratorio de datos</w:t>
            </w:r>
          </w:p>
        </w:tc>
        <w:tc>
          <w:tcPr>
            <w:tcW w:w="1083" w:type="pct"/>
            <w:vAlign w:val="center"/>
          </w:tcPr>
          <w:p w14:paraId="7DF9F7B3" w14:textId="06855288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porte de análisis exploratorio de datos.</w:t>
            </w:r>
          </w:p>
        </w:tc>
        <w:tc>
          <w:tcPr>
            <w:tcW w:w="870" w:type="pct"/>
            <w:vAlign w:val="center"/>
          </w:tcPr>
          <w:p w14:paraId="79A08EAD" w14:textId="5C21229A" w:rsidR="00713285" w:rsidRPr="00AE2FB3" w:rsidRDefault="00493EE0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  <w:r w:rsidR="00713285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  <w:tr w:rsidR="00C15CE5" w:rsidRPr="006B77F1" w14:paraId="6DF74A37" w14:textId="77777777" w:rsidTr="00C15CE5">
        <w:tc>
          <w:tcPr>
            <w:tcW w:w="429" w:type="pct"/>
            <w:vAlign w:val="center"/>
          </w:tcPr>
          <w:p w14:paraId="3894237D" w14:textId="58FC7D54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578" w:type="pct"/>
            <w:vAlign w:val="center"/>
          </w:tcPr>
          <w:p w14:paraId="262245BB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50" w:type="pct"/>
            <w:vAlign w:val="center"/>
          </w:tcPr>
          <w:p w14:paraId="7721011C" w14:textId="5060B6B0" w:rsidR="00A32529" w:rsidRPr="00CE2ED3" w:rsidRDefault="00CE2ED3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Jueves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CE2ED3">
              <w:rPr>
                <w:rFonts w:ascii="Calibri" w:hAnsi="Calibri" w:cs="Calibri"/>
                <w:sz w:val="24"/>
                <w:szCs w:val="24"/>
              </w:rPr>
              <w:t>30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 de junio</w:t>
            </w:r>
          </w:p>
          <w:p w14:paraId="42DFAEA3" w14:textId="27EFBA7A" w:rsidR="00713285" w:rsidRPr="00CE2ED3" w:rsidRDefault="00A32529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  <w:highlight w:val="yellow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90" w:type="pct"/>
            <w:vAlign w:val="center"/>
          </w:tcPr>
          <w:p w14:paraId="38D995C0" w14:textId="77777777" w:rsidR="00C15CE5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2</w:t>
            </w:r>
            <w:r w:rsidR="00493EE0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y 3</w:t>
            </w:r>
          </w:p>
          <w:p w14:paraId="76591DD8" w14:textId="247F0B19" w:rsidR="00713285" w:rsidRPr="003605BF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Análisis de datos con R</w:t>
            </w:r>
          </w:p>
        </w:tc>
        <w:tc>
          <w:tcPr>
            <w:tcW w:w="1083" w:type="pct"/>
            <w:vAlign w:val="center"/>
          </w:tcPr>
          <w:p w14:paraId="53DACF65" w14:textId="2208683D" w:rsidR="00713285" w:rsidRPr="00AE2FB3" w:rsidRDefault="003E6006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Reporte de análisis 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estadístico </w:t>
            </w: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de datos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70" w:type="pct"/>
            <w:vAlign w:val="center"/>
          </w:tcPr>
          <w:p w14:paraId="0C532D23" w14:textId="0DF857C2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  <w:r w:rsidR="000257A6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</w:tbl>
    <w:p w14:paraId="42E70A27" w14:textId="77777777" w:rsidR="00713285" w:rsidRDefault="00713285" w:rsidP="00716C30">
      <w:pPr>
        <w:spacing w:after="200" w:line="276" w:lineRule="auto"/>
        <w:rPr>
          <w:rFonts w:ascii="Calibri" w:hAnsi="Calibri" w:cs="Calibri"/>
          <w:b/>
        </w:rPr>
      </w:pPr>
    </w:p>
    <w:p w14:paraId="60CEE827" w14:textId="77777777" w:rsidR="003E6006" w:rsidRDefault="003E6006" w:rsidP="00716C30">
      <w:pPr>
        <w:spacing w:after="200" w:line="276" w:lineRule="auto"/>
        <w:rPr>
          <w:rFonts w:ascii="Calibri" w:hAnsi="Calibri" w:cs="Calibri"/>
          <w:b/>
        </w:rPr>
      </w:pPr>
    </w:p>
    <w:p w14:paraId="6382EC4F" w14:textId="15E5034A" w:rsidR="00227F15" w:rsidRPr="00716C30" w:rsidRDefault="001E4D69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  <w:r w:rsidR="005E7B1C">
        <w:rPr>
          <w:rFonts w:ascii="Calibri" w:hAnsi="Calibri" w:cs="Calibri"/>
          <w:b/>
        </w:rPr>
        <w:lastRenderedPageBreak/>
        <w:t xml:space="preserve">CALENDARIO DE </w:t>
      </w:r>
      <w:r w:rsidR="0010209A">
        <w:rPr>
          <w:rFonts w:ascii="Calibri" w:hAnsi="Calibri" w:cs="Calibri"/>
          <w:b/>
        </w:rPr>
        <w:t>ACTIVIDADES</w:t>
      </w:r>
      <w:r w:rsidR="002A4E4E" w:rsidRPr="002A4E4E">
        <w:rPr>
          <w:rFonts w:ascii="Calibri" w:hAnsi="Calibri" w:cs="Calibri"/>
        </w:rPr>
        <w:t xml:space="preserve"> 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839"/>
        <w:gridCol w:w="1997"/>
        <w:gridCol w:w="3507"/>
        <w:gridCol w:w="2353"/>
      </w:tblGrid>
      <w:tr w:rsidR="006B77F1" w:rsidRPr="006B77F1" w14:paraId="4EFE09C4" w14:textId="77777777" w:rsidTr="0036394C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16A35ABC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  <w:r w:rsidR="001B477A">
              <w:rPr>
                <w:rFonts w:ascii="Calibri" w:hAnsi="Calibri" w:cs="Calibri"/>
                <w:b/>
              </w:rPr>
              <w:t xml:space="preserve"> - Hora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07F60" w:rsidRPr="006B77F1" w14:paraId="3D51A205" w14:textId="77777777" w:rsidTr="003E5499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948A4A" w14:textId="7FC16E68" w:rsidR="00C07F60" w:rsidRDefault="00C07F60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CA88AF" w14:textId="77777777" w:rsidR="001B477A" w:rsidRDefault="00C07F60" w:rsidP="00C07F60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Viernes</w:t>
            </w:r>
          </w:p>
          <w:p w14:paraId="76EE22C8" w14:textId="1538B3F1" w:rsidR="00C07F60" w:rsidRPr="00C07F60" w:rsidRDefault="00C07F60" w:rsidP="00C07F60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01 abril</w:t>
            </w:r>
            <w:r w:rsidR="001B477A">
              <w:rPr>
                <w:rFonts w:ascii="Calibri" w:hAnsi="Calibri" w:cs="Calibri"/>
                <w:b/>
              </w:rPr>
              <w:t xml:space="preserve"> - </w:t>
            </w:r>
          </w:p>
          <w:p w14:paraId="3D8A236E" w14:textId="64215C99" w:rsidR="00C07F60" w:rsidRDefault="00C07F60" w:rsidP="002F016B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7E1809" w14:textId="615A7F91" w:rsidR="00C07F60" w:rsidRPr="00C07F60" w:rsidRDefault="00C07F60" w:rsidP="00C07F60">
            <w:pPr>
              <w:jc w:val="center"/>
              <w:rPr>
                <w:rFonts w:ascii="Calibri" w:hAnsi="Calibri" w:cs="Calibri"/>
              </w:rPr>
            </w:pPr>
            <w:r w:rsidRPr="00C07F60">
              <w:rPr>
                <w:rFonts w:ascii="Calibri" w:hAnsi="Calibri" w:cs="Calibri"/>
              </w:rPr>
              <w:t>Clase inaugural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6D12BF" w14:textId="725E90DD" w:rsidR="00C07F60" w:rsidRPr="00D9510F" w:rsidRDefault="00C07F60" w:rsidP="00C81F04">
            <w:pPr>
              <w:jc w:val="center"/>
              <w:rPr>
                <w:rFonts w:ascii="Calibri" w:hAnsi="Calibri" w:cs="Calibri"/>
              </w:rPr>
            </w:pPr>
            <w:r w:rsidRPr="0010209A">
              <w:rPr>
                <w:rFonts w:ascii="Calibri" w:hAnsi="Calibri" w:cs="Calibri"/>
              </w:rPr>
              <w:t xml:space="preserve">Bienvenida a los alumnos. Revisión de programa del curso. </w:t>
            </w:r>
            <w:r w:rsidR="003E5499">
              <w:rPr>
                <w:rFonts w:ascii="Calibri" w:hAnsi="Calibri" w:cs="Calibri"/>
              </w:rPr>
              <w:t>Habilitación de r</w:t>
            </w:r>
            <w:r w:rsidRPr="0010209A">
              <w:rPr>
                <w:rFonts w:ascii="Calibri" w:hAnsi="Calibri" w:cs="Calibri"/>
              </w:rPr>
              <w:t>ecursos de aprendizaje y comunicación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4EE37D" w14:textId="49273C7B" w:rsidR="003E5499" w:rsidRDefault="003E5499" w:rsidP="003E5499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  <w:r>
              <w:rPr>
                <w:rFonts w:ascii="Calibri" w:hAnsi="Calibri" w:cs="Calibri"/>
              </w:rPr>
              <w:t xml:space="preserve"> Matus</w:t>
            </w:r>
          </w:p>
          <w:p w14:paraId="6274FE6E" w14:textId="0B79F2C7" w:rsidR="00C07F60" w:rsidRPr="006B77F1" w:rsidRDefault="003E5499" w:rsidP="003E549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81F04" w:rsidRPr="006B77F1" w14:paraId="3CB26384" w14:textId="77777777" w:rsidTr="003E5499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CB1178" w14:textId="77777777" w:rsidR="00423555" w:rsidRDefault="001B477A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863A3AB" w14:textId="6FA1D597" w:rsidR="00423555" w:rsidRDefault="00C81F04" w:rsidP="0042355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</w:t>
            </w:r>
            <w:r w:rsidR="001B477A">
              <w:rPr>
                <w:rFonts w:ascii="Calibri" w:hAnsi="Calibri" w:cs="Calibri"/>
                <w:b/>
              </w:rPr>
              <w:t>5</w:t>
            </w:r>
            <w:r w:rsidR="00423555">
              <w:rPr>
                <w:rFonts w:ascii="Calibri" w:hAnsi="Calibri" w:cs="Calibri"/>
                <w:b/>
              </w:rPr>
              <w:t xml:space="preserve"> a</w:t>
            </w:r>
            <w:r w:rsidR="001B477A">
              <w:rPr>
                <w:rFonts w:ascii="Calibri" w:hAnsi="Calibri" w:cs="Calibri"/>
                <w:b/>
              </w:rPr>
              <w:t xml:space="preserve">bril </w:t>
            </w:r>
            <w:r w:rsidR="00423555">
              <w:rPr>
                <w:rFonts w:ascii="Calibri" w:hAnsi="Calibri" w:cs="Calibri"/>
                <w:b/>
              </w:rPr>
              <w:t xml:space="preserve">- </w:t>
            </w:r>
          </w:p>
          <w:p w14:paraId="2FE8CE52" w14:textId="3B495C38" w:rsidR="00423555" w:rsidRPr="006B77F1" w:rsidRDefault="00423555" w:rsidP="00423555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2A8395CD" w:rsidR="00C81F04" w:rsidRPr="008A34FE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5BD6B4DE" w:rsidR="00C81F04" w:rsidRPr="00D9510F" w:rsidRDefault="003E5499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scribe códigos de programación con</w:t>
            </w:r>
            <w:r w:rsidRPr="00D9510F">
              <w:rPr>
                <w:rFonts w:ascii="Calibri" w:hAnsi="Calibri" w:cs="Calibri"/>
              </w:rPr>
              <w:t xml:space="preserve"> R</w:t>
            </w:r>
            <w:r>
              <w:rPr>
                <w:rFonts w:ascii="Calibri" w:hAnsi="Calibri" w:cs="Calibri"/>
              </w:rPr>
              <w:t>, elabora y manipula objetos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D91E2" w14:textId="7C5F70FA" w:rsidR="00C81F04" w:rsidRPr="006B77F1" w:rsidRDefault="00C81F04" w:rsidP="0023432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2A4E4E" w:rsidRPr="006B77F1" w14:paraId="24805D1A" w14:textId="77777777" w:rsidTr="009C7AD0"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F98A63E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B31D69C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09 abril - </w:t>
            </w:r>
          </w:p>
          <w:p w14:paraId="247E8875" w14:textId="660D806E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70BDAC28" w:rsidR="002A4E4E" w:rsidRPr="00E131D5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757BAA6F" w:rsidR="002A4E4E" w:rsidRPr="00D9510F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</w:t>
            </w:r>
            <w:r w:rsidR="00EC77BB">
              <w:rPr>
                <w:rFonts w:ascii="Calibri" w:hAnsi="Calibri" w:cs="Calibri"/>
              </w:rPr>
              <w:t>cuantitativas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17514993" w14:textId="154A5D39" w:rsidR="002A4E4E" w:rsidRPr="006B77F1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6B77F1" w14:paraId="1612482B" w14:textId="77777777" w:rsidTr="0036394C">
        <w:tc>
          <w:tcPr>
            <w:tcW w:w="821" w:type="dxa"/>
            <w:shd w:val="clear" w:color="auto" w:fill="auto"/>
            <w:vAlign w:val="center"/>
          </w:tcPr>
          <w:p w14:paraId="6DA8D519" w14:textId="619AE6D2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485F77F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274A5F7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09 abril - </w:t>
            </w:r>
          </w:p>
          <w:p w14:paraId="01041A4B" w14:textId="5E106B11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5716C9E" w14:textId="60E7036F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B6093CF" w14:textId="4107A1D6" w:rsidR="002A4E4E" w:rsidRPr="00D9510F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ategóricas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3134A33" w14:textId="38D7353E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6B77F1" w14:paraId="22BAF507" w14:textId="77777777" w:rsidTr="0036394C">
        <w:tc>
          <w:tcPr>
            <w:tcW w:w="821" w:type="dxa"/>
            <w:shd w:val="clear" w:color="auto" w:fill="auto"/>
            <w:vAlign w:val="center"/>
          </w:tcPr>
          <w:p w14:paraId="6B8079F8" w14:textId="58548171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4F934D4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782B8C0" w14:textId="6A63215B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2 abril - </w:t>
            </w:r>
          </w:p>
          <w:p w14:paraId="774B7225" w14:textId="6CF69B8D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2466F62C" w14:textId="3ACF5C98" w:rsidR="002A4E4E" w:rsidRPr="006B77F1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24466C05" w:rsidR="002A4E4E" w:rsidRPr="004D3110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isualiza y explora datos con ggplot2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2BDFE6ED" w:rsidR="002A4E4E" w:rsidRPr="006B77F1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2A4E4E" w:rsidRPr="006B77F1" w14:paraId="5643FC15" w14:textId="77777777" w:rsidTr="0036394C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3CF6B5C6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4DB929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71D6110" w14:textId="6DF9E97E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9 abril - </w:t>
            </w:r>
          </w:p>
          <w:p w14:paraId="5DBE4BB5" w14:textId="1D21953B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5E778E41" w:rsidR="002A4E4E" w:rsidRDefault="002A4E4E" w:rsidP="002A4E4E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345CA2B5" w:rsidR="002A4E4E" w:rsidRDefault="008870C2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6755C4ED" w:rsidR="002A4E4E" w:rsidRPr="006B77F1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2A4E4E" w:rsidRPr="006B77F1" w14:paraId="17FF8B31" w14:textId="77777777" w:rsidTr="0036394C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5FA85215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1B4887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0C738451" w14:textId="7AA69126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3 abril - </w:t>
            </w:r>
          </w:p>
          <w:p w14:paraId="139C4AED" w14:textId="357707BF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F3300D" w14:textId="313F0979" w:rsidR="002A4E4E" w:rsidRPr="006B77F1" w:rsidRDefault="002A4E4E" w:rsidP="002A4E4E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71273E67" w:rsidR="002A4E4E" w:rsidRPr="00685C4D" w:rsidRDefault="008870C2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</w:t>
            </w:r>
            <w:r w:rsidR="003840A3">
              <w:rPr>
                <w:rFonts w:ascii="Calibri" w:hAnsi="Calibri" w:cs="Calibri"/>
              </w:rPr>
              <w:t>i</w:t>
            </w:r>
            <w:r>
              <w:rPr>
                <w:rFonts w:ascii="Calibri" w:hAnsi="Calibri" w:cs="Calibri"/>
              </w:rPr>
              <w:t>ca técnicas avanzadas de visualización, manipulación y exploración de datos con ggplot2 y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5471942D" w:rsidR="002A4E4E" w:rsidRPr="006B77F1" w:rsidRDefault="00234321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6B77F1" w14:paraId="2C07228C" w14:textId="77777777" w:rsidTr="0036394C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5761D1B5" w:rsidR="002A4E4E" w:rsidRPr="006B77F1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7CA37FB" w14:textId="77777777" w:rsidR="002A4E4E" w:rsidRDefault="002A4E4E" w:rsidP="006725A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13D26297" w14:textId="0958D264" w:rsidR="002A4E4E" w:rsidRDefault="002A4E4E" w:rsidP="006725A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 abril -</w:t>
            </w:r>
          </w:p>
          <w:p w14:paraId="3F70CE35" w14:textId="0E12039D" w:rsidR="002A4E4E" w:rsidRPr="006B77F1" w:rsidRDefault="002A4E4E" w:rsidP="006725A2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32585066" w:rsidR="002A4E4E" w:rsidRPr="003442BA" w:rsidRDefault="002A4E4E" w:rsidP="006725A2">
            <w:pPr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2DB35C98" w:rsidR="002A4E4E" w:rsidRPr="006725A2" w:rsidRDefault="006725A2" w:rsidP="006725A2">
            <w:pPr>
              <w:spacing w:after="200" w:line="276" w:lineRule="auto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Genera reporte</w:t>
            </w:r>
            <w:r w:rsidR="003840A3">
              <w:rPr>
                <w:rFonts w:ascii="Calibri" w:hAnsi="Calibri" w:cs="Calibri"/>
              </w:rPr>
              <w:t>s</w:t>
            </w:r>
            <w:r>
              <w:rPr>
                <w:rFonts w:ascii="Calibri" w:hAnsi="Calibri" w:cs="Calibri"/>
              </w:rPr>
              <w:t xml:space="preserve"> dinámico</w:t>
            </w:r>
            <w:r w:rsidR="003840A3">
              <w:rPr>
                <w:rFonts w:ascii="Calibri" w:hAnsi="Calibri" w:cs="Calibri"/>
              </w:rPr>
              <w:t>s</w:t>
            </w:r>
            <w:r>
              <w:rPr>
                <w:rFonts w:ascii="Calibri" w:hAnsi="Calibri" w:cs="Calibri"/>
              </w:rPr>
              <w:t xml:space="preserve"> usando R-markdown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77777777" w:rsidR="002A4E4E" w:rsidRPr="006B77F1" w:rsidRDefault="002A4E4E" w:rsidP="006725A2">
            <w:pPr>
              <w:jc w:val="center"/>
              <w:rPr>
                <w:rFonts w:ascii="Calibri" w:hAnsi="Calibri" w:cs="Calibri"/>
                <w:highlight w:val="green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2A4E4E" w:rsidRPr="006B77F1" w14:paraId="3A2807D1" w14:textId="77777777" w:rsidTr="0036394C">
        <w:tc>
          <w:tcPr>
            <w:tcW w:w="821" w:type="dxa"/>
            <w:vAlign w:val="center"/>
          </w:tcPr>
          <w:p w14:paraId="2FCB8311" w14:textId="5EB7040A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5BFB0472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7E66726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6 abril - </w:t>
            </w:r>
          </w:p>
          <w:p w14:paraId="2D6FE2CB" w14:textId="6D0FFF8F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85C4164" w14:textId="3394FA51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177947B" w14:textId="76C0C618" w:rsidR="001A089E" w:rsidRDefault="001A089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 repositorio Github, enlaza con PC personal o con Rstudio cloud.</w:t>
            </w:r>
          </w:p>
          <w:p w14:paraId="46456348" w14:textId="11F93BCB" w:rsidR="002A4E4E" w:rsidRDefault="00455E85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mporta datos </w:t>
            </w:r>
            <w:r w:rsidR="003840A3">
              <w:rPr>
                <w:rFonts w:ascii="Calibri" w:hAnsi="Calibri" w:cs="Calibri"/>
              </w:rPr>
              <w:t xml:space="preserve">propios </w:t>
            </w:r>
            <w:r>
              <w:rPr>
                <w:rFonts w:ascii="Calibri" w:hAnsi="Calibri" w:cs="Calibri"/>
              </w:rPr>
              <w:t>y realiza análisis exploratorio con ggplot2 y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62DEDAA" w14:textId="77777777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6EFEA5B5" w14:textId="3B036900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6B77F1" w14:paraId="4E985F65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0387F796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76F139B5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F3FC586" w14:textId="77777777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03 mayo - </w:t>
            </w:r>
          </w:p>
          <w:p w14:paraId="243B3FFE" w14:textId="6C896764" w:rsidR="002A4E4E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1012AD6C" w14:textId="2AD7351C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505BD75B" w:rsidR="002A4E4E" w:rsidRDefault="00455E85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Genera reporte dinámico </w:t>
            </w:r>
            <w:r w:rsidR="003840A3">
              <w:rPr>
                <w:rFonts w:ascii="Calibri" w:hAnsi="Calibri" w:cs="Calibri"/>
              </w:rPr>
              <w:t xml:space="preserve">de sus datos </w:t>
            </w:r>
            <w:r>
              <w:rPr>
                <w:rFonts w:ascii="Calibri" w:hAnsi="Calibri" w:cs="Calibri"/>
              </w:rPr>
              <w:t>usando R-markdown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0CE00177" w14:textId="77777777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395009E5" w14:textId="08A4EB41" w:rsidR="002A4E4E" w:rsidRDefault="002A4E4E" w:rsidP="002A4E4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9F4413" w:rsidRPr="006B77F1" w14:paraId="1082193D" w14:textId="77777777" w:rsidTr="006811F4">
        <w:tc>
          <w:tcPr>
            <w:tcW w:w="821" w:type="dxa"/>
            <w:vAlign w:val="center"/>
          </w:tcPr>
          <w:p w14:paraId="57898177" w14:textId="092E6140" w:rsidR="009F4413" w:rsidRPr="006B77F1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D23B39B" w14:textId="77777777" w:rsidR="009F4413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Martes</w:t>
            </w:r>
          </w:p>
          <w:p w14:paraId="5DAE3C1D" w14:textId="77777777" w:rsidR="009F4413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0 mayo - </w:t>
            </w:r>
          </w:p>
          <w:p w14:paraId="5138A0C0" w14:textId="11518766" w:rsidR="009F4413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46D96715" w14:textId="2FB2F27C" w:rsidR="009F4413" w:rsidRDefault="009F4413" w:rsidP="009F441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</w:t>
            </w:r>
          </w:p>
          <w:p w14:paraId="047BBC85" w14:textId="59678861" w:rsidR="009F4413" w:rsidRPr="006B77F1" w:rsidRDefault="009F4413" w:rsidP="009F441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2724AF10" w:rsidR="009F4413" w:rsidRPr="003B604B" w:rsidRDefault="009F4413" w:rsidP="009F441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ica pruebas estadísticas de comparación de medias y pruebas de correlación paramétrica.</w:t>
            </w:r>
          </w:p>
        </w:tc>
        <w:tc>
          <w:tcPr>
            <w:tcW w:w="2353" w:type="dxa"/>
            <w:shd w:val="clear" w:color="auto" w:fill="auto"/>
          </w:tcPr>
          <w:p w14:paraId="2CA92F88" w14:textId="77777777" w:rsidR="00EC77BB" w:rsidRDefault="00EC77BB" w:rsidP="009F4413">
            <w:pPr>
              <w:jc w:val="center"/>
              <w:rPr>
                <w:rFonts w:ascii="Calibri" w:hAnsi="Calibri" w:cs="Calibri"/>
              </w:rPr>
            </w:pPr>
          </w:p>
          <w:p w14:paraId="72D27FEA" w14:textId="10B93815" w:rsidR="009F4413" w:rsidRPr="006B77F1" w:rsidRDefault="009F4413" w:rsidP="009F4413">
            <w:pPr>
              <w:jc w:val="center"/>
              <w:rPr>
                <w:rFonts w:ascii="Calibri" w:hAnsi="Calibri" w:cs="Calibri"/>
              </w:rPr>
            </w:pPr>
            <w:r w:rsidRPr="00D6671B">
              <w:rPr>
                <w:rFonts w:ascii="Calibri" w:hAnsi="Calibri" w:cs="Calibri"/>
              </w:rPr>
              <w:t>José Gallardo</w:t>
            </w:r>
          </w:p>
        </w:tc>
      </w:tr>
      <w:tr w:rsidR="009F4413" w:rsidRPr="006B77F1" w14:paraId="4C501F0D" w14:textId="77777777" w:rsidTr="006811F4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53559C41" w:rsidR="009F4413" w:rsidRPr="006B77F1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0581D535" w14:textId="77777777" w:rsidR="009F4413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0DCF5B1" w14:textId="77777777" w:rsidR="009F4413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4 mayo - </w:t>
            </w:r>
          </w:p>
          <w:p w14:paraId="37D66192" w14:textId="27A8F87A" w:rsidR="009F4413" w:rsidRPr="006B77F1" w:rsidRDefault="009F4413" w:rsidP="009F441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3669F961" w14:textId="46DE7962" w:rsidR="009F4413" w:rsidRPr="006B77F1" w:rsidRDefault="009F4413" w:rsidP="009F4413">
            <w:pPr>
              <w:jc w:val="center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A90C1D4" w14:textId="350F9027" w:rsidR="009F4413" w:rsidRPr="003B604B" w:rsidRDefault="009F4413" w:rsidP="009F441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análisis de varianza.</w:t>
            </w:r>
          </w:p>
        </w:tc>
        <w:tc>
          <w:tcPr>
            <w:tcW w:w="2353" w:type="dxa"/>
            <w:shd w:val="clear" w:color="auto" w:fill="BFBFBF" w:themeFill="background1" w:themeFillShade="BF"/>
          </w:tcPr>
          <w:p w14:paraId="6E4B5A5E" w14:textId="77777777" w:rsidR="00EC77BB" w:rsidRDefault="00EC77BB" w:rsidP="009F4413">
            <w:pPr>
              <w:jc w:val="center"/>
              <w:rPr>
                <w:rFonts w:ascii="Calibri" w:hAnsi="Calibri" w:cs="Calibri"/>
              </w:rPr>
            </w:pPr>
          </w:p>
          <w:p w14:paraId="3E688F59" w14:textId="71914D32" w:rsidR="009F4413" w:rsidRPr="006B77F1" w:rsidRDefault="009F4413" w:rsidP="009F4413">
            <w:pPr>
              <w:jc w:val="center"/>
              <w:rPr>
                <w:rFonts w:ascii="Calibri" w:hAnsi="Calibri" w:cs="Calibri"/>
              </w:rPr>
            </w:pPr>
            <w:r w:rsidRPr="00D6671B">
              <w:rPr>
                <w:rFonts w:ascii="Calibri" w:hAnsi="Calibri" w:cs="Calibri"/>
              </w:rPr>
              <w:t>José Gallardo</w:t>
            </w:r>
          </w:p>
        </w:tc>
      </w:tr>
      <w:tr w:rsidR="002A7950" w:rsidRPr="006B77F1" w14:paraId="5C74A437" w14:textId="77777777" w:rsidTr="009D1E63">
        <w:tc>
          <w:tcPr>
            <w:tcW w:w="821" w:type="dxa"/>
            <w:shd w:val="clear" w:color="auto" w:fill="auto"/>
            <w:vAlign w:val="center"/>
          </w:tcPr>
          <w:p w14:paraId="38C407C5" w14:textId="165858CF" w:rsidR="002A7950" w:rsidRPr="006B77F1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24E64DD" w14:textId="77777777" w:rsidR="002A7950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4803067" w14:textId="77777777" w:rsidR="002A7950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4 mayo - </w:t>
            </w:r>
          </w:p>
          <w:p w14:paraId="4717104F" w14:textId="29A660EC" w:rsidR="002A7950" w:rsidRPr="006B77F1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</w:tcPr>
          <w:p w14:paraId="5AD97453" w14:textId="58C41764" w:rsidR="002A7950" w:rsidRPr="006B77F1" w:rsidRDefault="002A7950" w:rsidP="002A7950">
            <w:pPr>
              <w:jc w:val="center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0A0EF0D" w14:textId="74E573DA" w:rsidR="002A7950" w:rsidRPr="003B604B" w:rsidRDefault="002A7950" w:rsidP="002A795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úa supuestos mediante análisis de r</w:t>
            </w:r>
            <w:r w:rsidRPr="003B604B">
              <w:rPr>
                <w:rFonts w:ascii="Calibri" w:hAnsi="Calibri" w:cs="Calibri"/>
              </w:rPr>
              <w:t>esiduales</w:t>
            </w:r>
            <w:r>
              <w:rPr>
                <w:rFonts w:ascii="Calibri" w:hAnsi="Calibri" w:cs="Calibri"/>
              </w:rPr>
              <w:t xml:space="preserve">. Realiza comparaciones </w:t>
            </w:r>
            <w:r w:rsidRPr="002A7950">
              <w:rPr>
                <w:rFonts w:ascii="Calibri" w:hAnsi="Calibri" w:cs="Calibri"/>
                <w:i/>
              </w:rPr>
              <w:t>a posteriori</w:t>
            </w:r>
            <w:r w:rsidRPr="002A7950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8FF7D3E" w14:textId="511B1690" w:rsidR="002A7950" w:rsidRPr="006B77F1" w:rsidRDefault="002A7950" w:rsidP="002A795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2A7950" w:rsidRPr="006B77F1" w14:paraId="5E8B58EA" w14:textId="77777777" w:rsidTr="009D1E63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01CCB304" w14:textId="2DFA2A70" w:rsidR="002A7950" w:rsidRPr="006B77F1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79BF8901" w14:textId="77777777" w:rsidR="002A7950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3F7E07A" w14:textId="77777777" w:rsidR="002A7950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7 mayo - </w:t>
            </w:r>
          </w:p>
          <w:p w14:paraId="00773444" w14:textId="176B7E91" w:rsidR="002A7950" w:rsidRPr="006B77F1" w:rsidRDefault="002A7950" w:rsidP="002A7950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781CD12B" w14:textId="5E6C4E34" w:rsidR="002A7950" w:rsidRPr="006B77F1" w:rsidRDefault="002A7950" w:rsidP="002A7950">
            <w:pPr>
              <w:jc w:val="center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DB2B9EF" w14:textId="78B35FB8" w:rsidR="002A7950" w:rsidRDefault="002A7950" w:rsidP="002A795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</w:t>
            </w:r>
            <w:r w:rsidR="00EC77BB">
              <w:rPr>
                <w:rFonts w:ascii="Calibri" w:hAnsi="Calibri" w:cs="Calibri"/>
              </w:rPr>
              <w:t>ó</w:t>
            </w:r>
            <w:r>
              <w:rPr>
                <w:rFonts w:ascii="Calibri" w:hAnsi="Calibri" w:cs="Calibri"/>
              </w:rPr>
              <w:t>n lineal simple</w:t>
            </w:r>
          </w:p>
          <w:p w14:paraId="04914EDE" w14:textId="3CAAD3DC" w:rsidR="002A7950" w:rsidRPr="00DA00EC" w:rsidRDefault="002A7950" w:rsidP="002A795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558B5D69" w14:textId="79BA1655" w:rsidR="002A7950" w:rsidRPr="006B77F1" w:rsidRDefault="002A7950" w:rsidP="002A7950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A0F63" w:rsidRPr="006B77F1" w14:paraId="2BEEE1E4" w14:textId="77777777" w:rsidTr="009D1E63">
        <w:tc>
          <w:tcPr>
            <w:tcW w:w="821" w:type="dxa"/>
            <w:shd w:val="clear" w:color="auto" w:fill="auto"/>
            <w:vAlign w:val="center"/>
          </w:tcPr>
          <w:p w14:paraId="5C70F032" w14:textId="39262ACA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1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2D4E79B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2CC5E78C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4 mayo - </w:t>
            </w:r>
          </w:p>
          <w:p w14:paraId="007970B5" w14:textId="3F50AF37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</w:tcPr>
          <w:p w14:paraId="770555D5" w14:textId="3F3848FD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7806DCA" w14:textId="77777777" w:rsidR="00CA0F63" w:rsidRDefault="00EC77BB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</w:t>
            </w:r>
            <w:r w:rsidR="00CA0F63">
              <w:rPr>
                <w:rFonts w:ascii="Calibri" w:hAnsi="Calibri" w:cs="Calibri"/>
              </w:rPr>
              <w:t xml:space="preserve"> lineal múltiple</w:t>
            </w:r>
            <w:r>
              <w:rPr>
                <w:rFonts w:ascii="Calibri" w:hAnsi="Calibri" w:cs="Calibri"/>
              </w:rPr>
              <w:t>.</w:t>
            </w:r>
          </w:p>
          <w:p w14:paraId="22BAB308" w14:textId="7500C4CF" w:rsidR="006040F4" w:rsidRPr="006B77F1" w:rsidRDefault="006040F4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.</w:t>
            </w:r>
            <w:bookmarkStart w:id="0" w:name="_GoBack"/>
            <w:bookmarkEnd w:id="0"/>
          </w:p>
        </w:tc>
        <w:tc>
          <w:tcPr>
            <w:tcW w:w="2353" w:type="dxa"/>
            <w:shd w:val="clear" w:color="auto" w:fill="auto"/>
            <w:vAlign w:val="center"/>
          </w:tcPr>
          <w:p w14:paraId="6F730E0C" w14:textId="660A1490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445D19D6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B491401" w14:textId="08446A84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62F57B00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7E7CA5C2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8 mayo - </w:t>
            </w:r>
          </w:p>
          <w:p w14:paraId="2D914148" w14:textId="060FF795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3882359B" w14:textId="60D77792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764F5BF7" w14:textId="71716867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ración de modelos: criterios BIC y AIC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5D87F8B5" w14:textId="07CAD83C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1E1AB107" w14:textId="77777777" w:rsidTr="0036394C">
        <w:tc>
          <w:tcPr>
            <w:tcW w:w="821" w:type="dxa"/>
            <w:shd w:val="clear" w:color="auto" w:fill="auto"/>
            <w:vAlign w:val="center"/>
          </w:tcPr>
          <w:p w14:paraId="42B4F7AA" w14:textId="43B70958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BF343A9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2E776A03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8 mayo - </w:t>
            </w:r>
          </w:p>
          <w:p w14:paraId="338E1531" w14:textId="61EA30AE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CCFC9DF" w14:textId="0BD6351D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generalizad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A805E61" w14:textId="26BF2305" w:rsidR="00CA0F63" w:rsidRPr="0040629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ogística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9B19E82" w14:textId="7622FD8E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66A0184A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01C61014" w14:textId="5FEE4211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7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3090D673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3F7FBF63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31 mayo - </w:t>
            </w:r>
          </w:p>
          <w:p w14:paraId="26637A6D" w14:textId="22DE08FE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515C730D" w14:textId="37663A01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mix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62B6A731" w14:textId="0DAF2F8A" w:rsidR="00CA0F63" w:rsidRPr="00D16034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126D91">
              <w:rPr>
                <w:rFonts w:asciiTheme="minorHAnsi" w:hAnsiTheme="minorHAnsi" w:cstheme="minorHAnsi"/>
                <w:bCs/>
                <w:lang w:val="es-ES_tradnl"/>
              </w:rPr>
              <w:t>Modelos mixtos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1438EB1B" w14:textId="1BA69DC5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3B824105" w14:textId="77777777" w:rsidTr="0036394C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D0B28A" w14:textId="526982DB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A4558B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47268F9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07 junio - </w:t>
            </w:r>
          </w:p>
          <w:p w14:paraId="2F5E21F0" w14:textId="7431EA20" w:rsidR="00CA0F63" w:rsidRPr="006B77F1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48CACE" w14:textId="441D09AE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no paramétrica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922E18" w14:textId="77777777" w:rsidR="00CA0F63" w:rsidRPr="003B604B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rmutació</w:t>
            </w:r>
            <w:r w:rsidRPr="003B604B">
              <w:rPr>
                <w:rFonts w:ascii="Calibri" w:hAnsi="Calibri" w:cs="Calibri"/>
              </w:rPr>
              <w:t>n</w:t>
            </w:r>
          </w:p>
          <w:p w14:paraId="71FF2A0E" w14:textId="14BF87DE" w:rsidR="00CA0F63" w:rsidRPr="003B604B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orrelación no paramé</w:t>
            </w:r>
            <w:r w:rsidRPr="003B604B">
              <w:rPr>
                <w:rFonts w:ascii="Calibri" w:hAnsi="Calibri" w:cs="Calibri"/>
              </w:rPr>
              <w:t>trica</w:t>
            </w:r>
            <w:r w:rsidR="00EC77BB">
              <w:rPr>
                <w:rFonts w:ascii="Calibri" w:hAnsi="Calibri" w:cs="Calibri"/>
              </w:rPr>
              <w:t>.</w:t>
            </w:r>
          </w:p>
          <w:p w14:paraId="64FD4508" w14:textId="12CC151C" w:rsidR="00CA0F63" w:rsidRPr="007A49AF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  <w:r w:rsidR="00EC77BB">
              <w:rPr>
                <w:rFonts w:ascii="Calibri" w:hAnsi="Calibri" w:cs="Calibri"/>
              </w:rPr>
              <w:t>.</w:t>
            </w:r>
          </w:p>
          <w:p w14:paraId="634E3E1D" w14:textId="3A529542" w:rsidR="00CA0F63" w:rsidRPr="00DA00EC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  <w:r w:rsidR="00EC77BB">
              <w:rPr>
                <w:rFonts w:ascii="Calibri" w:hAnsi="Calibri" w:cs="Calibri"/>
              </w:rPr>
              <w:t>.</w:t>
            </w:r>
          </w:p>
          <w:p w14:paraId="089919C8" w14:textId="7CBBFD76" w:rsidR="00CA0F63" w:rsidRPr="00D16034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 xml:space="preserve">Prueba de Kruskal </w:t>
            </w:r>
            <w:r w:rsidR="00EC77BB" w:rsidRPr="00DA00EC">
              <w:rPr>
                <w:rFonts w:ascii="Calibri" w:hAnsi="Calibri" w:cs="Calibri"/>
              </w:rPr>
              <w:t>Wallis</w:t>
            </w:r>
            <w:r w:rsidR="00EC77BB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EB212" w14:textId="7D739B9A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A0F63" w:rsidRPr="006B77F1" w14:paraId="6A1081DC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113E13A6" w14:textId="34CDEEFD" w:rsidR="00CA0F63" w:rsidRPr="00F84FEE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53F1C517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7D22E941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1 junio - </w:t>
            </w:r>
          </w:p>
          <w:p w14:paraId="15847923" w14:textId="0FE6C670" w:rsidR="00CA0F63" w:rsidRPr="00F84FEE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1627DF2D" w14:textId="5AA1BF56" w:rsidR="00CA0F63" w:rsidRPr="00725846" w:rsidRDefault="00CA0F63" w:rsidP="00CA0F6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2A98250" w14:textId="02141C67" w:rsidR="00CA0F63" w:rsidRPr="00126D91" w:rsidRDefault="00EC77BB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</w:t>
            </w:r>
            <w:r w:rsidR="00CA0F63">
              <w:rPr>
                <w:rFonts w:ascii="Calibri" w:hAnsi="Calibri" w:cs="Calibri"/>
              </w:rPr>
              <w:t xml:space="preserve"> de </w:t>
            </w:r>
            <w:r>
              <w:rPr>
                <w:rFonts w:ascii="Calibri" w:hAnsi="Calibri" w:cs="Calibri"/>
              </w:rPr>
              <w:t>clúster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0BF8FD0D" w14:textId="7932E674" w:rsidR="00CA0F63" w:rsidRPr="00F84FEE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A0F63" w:rsidRPr="006B77F1" w14:paraId="478ECA8C" w14:textId="77777777" w:rsidTr="0036394C">
        <w:tc>
          <w:tcPr>
            <w:tcW w:w="821" w:type="dxa"/>
            <w:shd w:val="clear" w:color="auto" w:fill="auto"/>
            <w:vAlign w:val="center"/>
          </w:tcPr>
          <w:p w14:paraId="6D2DFCA8" w14:textId="5B563B2C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FE1EE18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5977DED1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1 junio - </w:t>
            </w:r>
          </w:p>
          <w:p w14:paraId="18429B1D" w14:textId="6024A2D6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4E457888" w14:textId="30BFEBC6" w:rsidR="00CA0F63" w:rsidRPr="003E4CFC" w:rsidRDefault="00CA0F63" w:rsidP="00CA0F63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A2DE0CE" w14:textId="38EEA462" w:rsidR="00CA0F63" w:rsidRPr="00F84FEE" w:rsidRDefault="00CA0F63" w:rsidP="00CA0F63">
            <w:pPr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Análisis de componentes principales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D163227" w14:textId="13DFBE62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A0F63" w:rsidRPr="006B77F1" w14:paraId="1AAF4074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4BFD4888" w14:textId="1628E9F8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1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63030811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65963F9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14 junio - </w:t>
            </w:r>
          </w:p>
          <w:p w14:paraId="4ED463EB" w14:textId="2E5CFB3C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450A1865" w14:textId="4494DC6B" w:rsidR="00CA0F63" w:rsidRPr="003E4CFC" w:rsidRDefault="00CA0F63" w:rsidP="00CA0F63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Análisis de sobrevivencia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01901A65" w14:textId="77777777" w:rsidR="00CA0F63" w:rsidRPr="003B604B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Probabilidad de kaplan – meier</w:t>
            </w:r>
          </w:p>
          <w:p w14:paraId="10513E94" w14:textId="77777777" w:rsidR="00CA0F63" w:rsidRPr="00DA00EC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Test estadístico no paramétrico</w:t>
            </w:r>
          </w:p>
          <w:p w14:paraId="2F56B55B" w14:textId="17DA7BDA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DA00EC">
              <w:rPr>
                <w:rFonts w:ascii="Calibri" w:hAnsi="Calibri" w:cs="Calibri"/>
              </w:rPr>
              <w:t>Log rank test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2C7835A8" w14:textId="33CE0F22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A0F63" w:rsidRPr="006B77F1" w14:paraId="232AEDBC" w14:textId="77777777" w:rsidTr="0036394C">
        <w:tc>
          <w:tcPr>
            <w:tcW w:w="821" w:type="dxa"/>
            <w:shd w:val="clear" w:color="auto" w:fill="auto"/>
            <w:vAlign w:val="center"/>
          </w:tcPr>
          <w:p w14:paraId="5048747C" w14:textId="3AA4808C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B16B24C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0C2D3F7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1 junio - </w:t>
            </w:r>
          </w:p>
          <w:p w14:paraId="06A9AACB" w14:textId="7D4A9A12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609D6E2" w14:textId="79E45797" w:rsidR="00CA0F63" w:rsidRDefault="00CA0F63" w:rsidP="00CA0F6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2856B3A" w14:textId="3625132D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 xml:space="preserve">Selecciona 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 xml:space="preserve">variables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y aplica análisis estadístico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16A007C2" w14:textId="77777777" w:rsidR="00CA0F63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36F62B7" w14:textId="14565706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07D2ECA4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7B31754A" w14:textId="53E45034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2200A1F4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0D51CC22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5 junio - </w:t>
            </w:r>
          </w:p>
          <w:p w14:paraId="336DA439" w14:textId="14BC74A4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104200CB" w14:textId="1E2F4670" w:rsidR="00CA0F63" w:rsidRDefault="00CA0F63" w:rsidP="00CA0F6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4F25164E" w14:textId="475D7B71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valúa supuestos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4F5547D6" w14:textId="77777777" w:rsidR="00CA0F63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5CD58EC4" w14:textId="15B1C199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63A6F72A" w14:textId="77777777" w:rsidTr="0036394C">
        <w:tc>
          <w:tcPr>
            <w:tcW w:w="821" w:type="dxa"/>
            <w:shd w:val="clear" w:color="auto" w:fill="auto"/>
            <w:vAlign w:val="center"/>
          </w:tcPr>
          <w:p w14:paraId="41CD1796" w14:textId="78E5B075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0317EFD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5E1B56F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5 junio - </w:t>
            </w:r>
          </w:p>
          <w:p w14:paraId="740E9E52" w14:textId="00E0F98F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FDC9EE8" w14:textId="2A926CB2" w:rsidR="00CA0F63" w:rsidRDefault="00CA0F63" w:rsidP="00CA0F6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DC91281" w14:textId="68556C93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Interpreta resultados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F5CD0CA" w14:textId="77777777" w:rsidR="00CA0F63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25D7D22E" w14:textId="06C2B6CB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608B2A0D" w14:textId="77777777" w:rsidTr="0036394C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1764F8E7" w14:textId="1EAF62FB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5</w:t>
            </w:r>
          </w:p>
        </w:tc>
        <w:tc>
          <w:tcPr>
            <w:tcW w:w="1839" w:type="dxa"/>
            <w:shd w:val="clear" w:color="auto" w:fill="BFBFBF" w:themeFill="background1" w:themeFillShade="BF"/>
            <w:vAlign w:val="center"/>
          </w:tcPr>
          <w:p w14:paraId="082FB6CB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2984416B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8 junio - </w:t>
            </w:r>
          </w:p>
          <w:p w14:paraId="17AD65F3" w14:textId="10A63328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BFBFBF" w:themeFill="background1" w:themeFillShade="BF"/>
            <w:vAlign w:val="center"/>
          </w:tcPr>
          <w:p w14:paraId="722CDF4F" w14:textId="7029CB02" w:rsidR="00CA0F63" w:rsidRDefault="00CA0F63" w:rsidP="00CA0F6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E7FD734" w14:textId="30332B08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labora reporte final</w:t>
            </w:r>
            <w:r w:rsidR="00EC77BB"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76EB4250" w14:textId="77777777" w:rsidR="00CA0F63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96FC952" w14:textId="3A5BFC96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A0F63" w:rsidRPr="006B77F1" w14:paraId="5B288B9E" w14:textId="77777777" w:rsidTr="0036394C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04271EBC" w14:textId="2601DF91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6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F67CBB5" w14:textId="77777777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BFEC1CF" w14:textId="47A4A1D4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26 julio - </w:t>
            </w:r>
          </w:p>
          <w:p w14:paraId="6BD2BB0E" w14:textId="6252C014" w:rsidR="00CA0F63" w:rsidRDefault="00CA0F63" w:rsidP="00CA0F63">
            <w:pPr>
              <w:jc w:val="center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0E5F0119" w14:textId="346B6470" w:rsidR="00CA0F63" w:rsidRDefault="00CA0F63" w:rsidP="00CA0F6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ierre de </w:t>
            </w:r>
            <w:r w:rsidR="00EC77BB">
              <w:rPr>
                <w:rFonts w:ascii="Calibri" w:hAnsi="Calibri" w:cs="Calibri"/>
              </w:rPr>
              <w:t>D</w:t>
            </w:r>
            <w:r>
              <w:rPr>
                <w:rFonts w:ascii="Calibri" w:hAnsi="Calibri" w:cs="Calibri"/>
              </w:rPr>
              <w:t>iplomad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DB9DD0B" w14:textId="378D711C" w:rsidR="00CA0F63" w:rsidRPr="001E652D" w:rsidRDefault="00CA0F63" w:rsidP="00CA0F6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ntrega de certificados de aprobació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5F5D457" w14:textId="77777777" w:rsidR="00CA0F63" w:rsidRDefault="00CA0F63" w:rsidP="00CA0F63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E61DB59" w14:textId="72E0033D" w:rsidR="00CA0F63" w:rsidRPr="006B77F1" w:rsidRDefault="00CA0F63" w:rsidP="00CA0F6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</w:tbl>
    <w:p w14:paraId="3388BEA2" w14:textId="4F8B0FBC" w:rsidR="003D586A" w:rsidRDefault="003D586A" w:rsidP="007C0210">
      <w:pPr>
        <w:rPr>
          <w:rFonts w:ascii="Calibri" w:hAnsi="Calibri" w:cs="Calibri"/>
        </w:rPr>
      </w:pPr>
    </w:p>
    <w:p w14:paraId="24E78161" w14:textId="77777777" w:rsidR="002A7950" w:rsidRPr="00B62E72" w:rsidRDefault="002A7950" w:rsidP="007C0210">
      <w:pPr>
        <w:rPr>
          <w:rFonts w:ascii="Calibri" w:hAnsi="Calibri" w:cs="Calibri"/>
        </w:rPr>
      </w:pPr>
    </w:p>
    <w:sectPr w:rsidR="002A7950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1620A"/>
    <w:rsid w:val="0002105B"/>
    <w:rsid w:val="000257A6"/>
    <w:rsid w:val="00035C73"/>
    <w:rsid w:val="00041AF4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089E"/>
    <w:rsid w:val="001A311C"/>
    <w:rsid w:val="001B2629"/>
    <w:rsid w:val="001B370D"/>
    <w:rsid w:val="001B3875"/>
    <w:rsid w:val="001B477A"/>
    <w:rsid w:val="001C1C84"/>
    <w:rsid w:val="001C4D31"/>
    <w:rsid w:val="001D15C9"/>
    <w:rsid w:val="001D2A6A"/>
    <w:rsid w:val="001D7DA5"/>
    <w:rsid w:val="001E1DED"/>
    <w:rsid w:val="001E4D69"/>
    <w:rsid w:val="001E5958"/>
    <w:rsid w:val="001E652D"/>
    <w:rsid w:val="0022039C"/>
    <w:rsid w:val="00220EF9"/>
    <w:rsid w:val="002212E3"/>
    <w:rsid w:val="00222099"/>
    <w:rsid w:val="00227F15"/>
    <w:rsid w:val="002331BF"/>
    <w:rsid w:val="00234321"/>
    <w:rsid w:val="00234C58"/>
    <w:rsid w:val="00246E04"/>
    <w:rsid w:val="00251E4C"/>
    <w:rsid w:val="002549E9"/>
    <w:rsid w:val="002561F1"/>
    <w:rsid w:val="002A2259"/>
    <w:rsid w:val="002A3078"/>
    <w:rsid w:val="002A4159"/>
    <w:rsid w:val="002A4E4E"/>
    <w:rsid w:val="002A7950"/>
    <w:rsid w:val="002C27E0"/>
    <w:rsid w:val="002E5664"/>
    <w:rsid w:val="002F016B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394C"/>
    <w:rsid w:val="0036755E"/>
    <w:rsid w:val="003840A3"/>
    <w:rsid w:val="00391FD9"/>
    <w:rsid w:val="003B2E45"/>
    <w:rsid w:val="003B604B"/>
    <w:rsid w:val="003C3112"/>
    <w:rsid w:val="003C62D0"/>
    <w:rsid w:val="003D586A"/>
    <w:rsid w:val="003D678D"/>
    <w:rsid w:val="003E4CFC"/>
    <w:rsid w:val="003E5499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3555"/>
    <w:rsid w:val="00426459"/>
    <w:rsid w:val="004402AD"/>
    <w:rsid w:val="0044792D"/>
    <w:rsid w:val="00450A3B"/>
    <w:rsid w:val="00450E67"/>
    <w:rsid w:val="00455E85"/>
    <w:rsid w:val="00456BB4"/>
    <w:rsid w:val="004575B1"/>
    <w:rsid w:val="00460825"/>
    <w:rsid w:val="00464CBC"/>
    <w:rsid w:val="00466F52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6591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7372"/>
    <w:rsid w:val="00581AC9"/>
    <w:rsid w:val="005D2A49"/>
    <w:rsid w:val="005D42B5"/>
    <w:rsid w:val="005D5EF4"/>
    <w:rsid w:val="005D6C12"/>
    <w:rsid w:val="005E5659"/>
    <w:rsid w:val="005E7B1C"/>
    <w:rsid w:val="005F248E"/>
    <w:rsid w:val="006015D9"/>
    <w:rsid w:val="006040F4"/>
    <w:rsid w:val="00605378"/>
    <w:rsid w:val="00610D89"/>
    <w:rsid w:val="00623ACC"/>
    <w:rsid w:val="00623C16"/>
    <w:rsid w:val="00632664"/>
    <w:rsid w:val="00633C93"/>
    <w:rsid w:val="00652307"/>
    <w:rsid w:val="006663B1"/>
    <w:rsid w:val="00667E19"/>
    <w:rsid w:val="006725A2"/>
    <w:rsid w:val="006733C7"/>
    <w:rsid w:val="00680F71"/>
    <w:rsid w:val="00683339"/>
    <w:rsid w:val="006849EC"/>
    <w:rsid w:val="00685C4D"/>
    <w:rsid w:val="00686C2D"/>
    <w:rsid w:val="00694402"/>
    <w:rsid w:val="00696921"/>
    <w:rsid w:val="006B4F55"/>
    <w:rsid w:val="006B77F1"/>
    <w:rsid w:val="006C1D19"/>
    <w:rsid w:val="006D0457"/>
    <w:rsid w:val="006D3D55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870C2"/>
    <w:rsid w:val="008A1DB7"/>
    <w:rsid w:val="008A34FE"/>
    <w:rsid w:val="008A7F91"/>
    <w:rsid w:val="008B7B76"/>
    <w:rsid w:val="008C0520"/>
    <w:rsid w:val="008D0278"/>
    <w:rsid w:val="008D56A2"/>
    <w:rsid w:val="008D75C6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16CF"/>
    <w:rsid w:val="00972730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9F4413"/>
    <w:rsid w:val="00A113E7"/>
    <w:rsid w:val="00A22E61"/>
    <w:rsid w:val="00A32529"/>
    <w:rsid w:val="00A34D54"/>
    <w:rsid w:val="00A5261D"/>
    <w:rsid w:val="00A743E8"/>
    <w:rsid w:val="00A758E2"/>
    <w:rsid w:val="00A84737"/>
    <w:rsid w:val="00A84A54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07F60"/>
    <w:rsid w:val="00C15AD8"/>
    <w:rsid w:val="00C15CE5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A0F63"/>
    <w:rsid w:val="00CB1C60"/>
    <w:rsid w:val="00CC4AFB"/>
    <w:rsid w:val="00CD5EDB"/>
    <w:rsid w:val="00CD6A7F"/>
    <w:rsid w:val="00CE2ED3"/>
    <w:rsid w:val="00CE3808"/>
    <w:rsid w:val="00CE492C"/>
    <w:rsid w:val="00CF273C"/>
    <w:rsid w:val="00CF6C36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A0D48"/>
    <w:rsid w:val="00EA3D68"/>
    <w:rsid w:val="00EB14F5"/>
    <w:rsid w:val="00EC14D2"/>
    <w:rsid w:val="00EC211F"/>
    <w:rsid w:val="00EC77BB"/>
    <w:rsid w:val="00ED6A31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0755"/>
    <w:rsid w:val="00F54BA9"/>
    <w:rsid w:val="00F56ECE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204D8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tiff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8593D3-707A-E542-8DCE-9F499B3B6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04</Words>
  <Characters>4972</Characters>
  <Application>Microsoft Macintosh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>Anonimo Gallardo</cp:lastModifiedBy>
  <cp:revision>5</cp:revision>
  <cp:lastPrinted>2015-03-25T16:23:00Z</cp:lastPrinted>
  <dcterms:created xsi:type="dcterms:W3CDTF">2022-02-26T18:44:00Z</dcterms:created>
  <dcterms:modified xsi:type="dcterms:W3CDTF">2022-03-16T17:50:00Z</dcterms:modified>
</cp:coreProperties>
</file>